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1" w:name="X1f206f3f8c184e0b1049c119f10ffd6195c5626"/>
    <w:p>
      <w:pPr>
        <w:pStyle w:val="Heading1"/>
      </w:pPr>
      <w:r>
        <w:t xml:space="preserve">Internship Application Letter: Editorial Internship Opportunity at [Company Name]</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r>
        <w:br/>
      </w:r>
      <w:r>
        <w:t xml:space="preserve">[Company Address]</w:t>
      </w:r>
      <w:r>
        <w:br/>
      </w:r>
      <w:r>
        <w:t xml:space="preserve">Birmingham, United Kingdom</w:t>
      </w:r>
      <w:r>
        <w:br/>
      </w:r>
      <w:r>
        <w:t xml:space="preserve">B1 1AA</w:t>
      </w:r>
    </w:p>
    <w:bookmarkStart w:id="20" w:name="X15c7f638c57c2e8f5ffae641d5963a70b50acdd"/>
    <w:p>
      <w:pPr>
        <w:pStyle w:val="Heading2"/>
      </w:pPr>
      <w:r>
        <w:t xml:space="preserve">Subject: Application for Editorial Internship Position – Passionate Editor Eager to Contribute in Birmingham’s Vibrant Media Landscape</w:t>
      </w:r>
    </w:p>
    <w:p>
      <w:pPr>
        <w:pStyle w:val="FirstParagraph"/>
      </w:pPr>
      <w:r>
        <w:t xml:space="preserve">Dear Hiring Manager,</w:t>
      </w:r>
    </w:p>
    <w:p>
      <w:pPr>
        <w:pStyle w:val="BodyText"/>
      </w:pPr>
      <w:r>
        <w:t xml:space="preserve">I am writing to express my enthusiastic application for the Editorial Internship position at [Company Name], as advertised on LinkedIn/University Careers Portal/Birmingham Media Network (please specify source if known). As a dedicated and detail-oriented student pursuing a Bachelor of Arts in Communications with a focus on Digital Media at the University of Birmingham, I have long admired [Company Name]’s pioneering work in editorial excellence within the United Kingdom’s dynamic media sector. My academic rigor, hands-on experience with editorial workflows, and deep commitment to fostering compelling content make me an ideal candidate for this Internship Application Letter opportunity to support your team in Birmingham.</w:t>
      </w:r>
    </w:p>
    <w:p>
      <w:pPr>
        <w:pStyle w:val="BodyText"/>
      </w:pPr>
      <w:r>
        <w:t xml:space="preserve">Throughout my undergraduate studies at the University of Birmingham, I have immersed myself in the art and science of editing, consistently seeking opportunities to refine my skills beyond the classroom. My role as Editor-in-Chief for *The Edge*, the university’s award-winning student magazine, required me to oversee end-to-end editorial processes—from acquiring diverse feature articles on local Birmingham culture and social issues to meticulously copyediting content for clarity, grammar, and tone. In this position, I managed a team of 12 editors across three publication cycles per academic year. I implemented a digital asset management system using Adobe InDesign and Google Workspace that reduced workflow errors by 30% and accelerated our publication timeline by two days per issue. This experience taught me the critical importance of editorial judgment, deadline discipline, and collaborative communication—skills directly transferable to [Company Name]’s editorial environment in Birmingham.</w:t>
      </w:r>
    </w:p>
    <w:p>
      <w:pPr>
        <w:pStyle w:val="BodyText"/>
      </w:pPr>
      <w:r>
        <w:t xml:space="preserve">My passion for editing extends beyond academic settings. I completed a 10-week editorial internship at *Birmingham Post*, where I assisted senior editors in proofreading regional news features, fact-checking data-heavy reports on urban development (including projects like the £1.5bn HS2 hub near Birmingham), and formatting content for both print and digital platforms. This role deepened my understanding of UK editorial standards, particularly regarding legal compliance with the Editors’ Code of Practice under the Independent Press Standards Organisation (IPSO). I also developed proficiency in industry-standard tools such as Grammarly Premium, ProWritingAid, and CMS platforms like WordPress—ensuring content met the highest benchmarks for accuracy and engagement. Crucially, I learned how editorial decisions shape community narratives; for instance, my work on a feature about Birmingham’s regeneration efforts significantly increased reader engagement with local business initiatives by 25%, demonstrating the tangible impact of thoughtful editing.</w:t>
      </w:r>
    </w:p>
    <w:p>
      <w:pPr>
        <w:pStyle w:val="BodyText"/>
      </w:pPr>
      <w:r>
        <w:t xml:space="preserve">What excites me most about this opportunity is [Company Name]’s reputation for championing diverse voices and innovative storytelling in the United Kingdom Birmingham context. I am particularly inspired by your recent campaign, [Mention Specific Project/Article if possible, e.g., "Voices of the Black Country" or "Birmingham Cultural Renaissance Series"], which aligns perfectly with my belief that editorial work must reflect and elevate regional identity. As someone who actively participates in Birmingham’s creative community—through volunteering as a literacy mentor at the Birmingham Central Library and contributing to *The Guardian*’s student writing initiative—I understand how editorial excellence can empower local communities. I am eager to bring this grassroots perspective to [Company Name]’s team, ensuring that every piece of content we produce resonates authentically with Birmingham’s diverse audience while maintaining national editorial standards.</w:t>
      </w:r>
    </w:p>
    <w:p>
      <w:pPr>
        <w:pStyle w:val="BodyText"/>
      </w:pPr>
      <w:r>
        <w:t xml:space="preserve">I recognize that the path of an editor requires constant adaptability in a rapidly evolving media landscape. My academic projects have equipped me to thrive in this environment: I recently co-created a multimedia podcast series exploring post-pandemic youth mental health trends across the Midlands, which involved scripting, editing audio segments, and collaborating with local NHS partners. This project demanded meticulous attention to detail—especially when navigating sensitive topics—a skill I’ve honed through my rigorous editorial training. Furthermore, my proactive approach is reflected in my initiative to attend workshops hosted by the Society of Editors (UK) and the Birmingham Press Club, where I’ve networked with professionals who emphasize the UK’s evolving editorial ethics in digital publishing.</w:t>
      </w:r>
    </w:p>
    <w:p>
      <w:pPr>
        <w:pStyle w:val="BodyText"/>
      </w:pPr>
      <w:r>
        <w:t xml:space="preserve">Why Birmingham? The city itself is a living laboratory for editorial storytelling. As one of Europe’s most culturally rich urban centers, Birmingham offers unparalleled access to stories spanning music heritage (from Small Heath to Digbeth), economic transformation, and global migration narratives. I am drawn to [Company Name]’s location in the heart of this energy—not merely as a workplace, but as a community where my editorial work can directly influence how Birmingham’s unique spirit is understood locally and globally. This Internship Application Letter represents more than just an opportunity; it’s the first step toward becoming a contributor to Birmingham’s media ecosystem, guided by your team’s expertise.</w:t>
      </w:r>
    </w:p>
    <w:p>
      <w:pPr>
        <w:pStyle w:val="BodyText"/>
      </w:pPr>
      <w:r>
        <w:t xml:space="preserve">I am deeply committed to growing as an editor who upholds integrity, creativity, and inclusivity—values I see reflected in [Company Name]’s mission. My resume provides further detail on my qualifications and achievements. I would welcome the chance to discuss how my proactive approach and passion for editorial excellence can support your goals at this pivotal moment for Birmingham’s media landscape. Thank you for considering my application; I look forward to the possibility of contributing to your team as an Editorial Intern within the United Kingdom Birmingham community.</w:t>
      </w:r>
    </w:p>
    <w:p>
      <w:pPr>
        <w:pStyle w:val="BodyText"/>
      </w:pPr>
      <w:r>
        <w:t xml:space="preserve">Sincerely,</w:t>
      </w:r>
    </w:p>
    <w:p>
      <w:pPr>
        <w:pStyle w:val="BodyText"/>
      </w:pPr>
      <w:r>
        <w:t xml:space="preserve">[Your Full Name]</w:t>
      </w:r>
      <w:r>
        <w:br/>
      </w:r>
      <w:r>
        <w:t xml:space="preserve">[Your University, e.g., University of Birmingham]</w:t>
      </w:r>
      <w:r>
        <w:br/>
      </w:r>
      <w:r>
        <w:t xml:space="preserve">[Email Address] | [Phone Number]</w:t>
      </w:r>
      <w:r>
        <w:br/>
      </w:r>
      <w:r>
        <w:t xml:space="preserve">[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20T18:41:35Z</dcterms:created>
  <dcterms:modified xsi:type="dcterms:W3CDTF">2026-07-20T18:41:35Z</dcterms:modified>
</cp:coreProperties>
</file>

<file path=docProps/custom.xml><?xml version="1.0" encoding="utf-8"?>
<Properties xmlns="http://schemas.openxmlformats.org/officeDocument/2006/custom-properties" xmlns:vt="http://schemas.openxmlformats.org/officeDocument/2006/docPropsVTypes"/>
</file>